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s îles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02+P352 - IF ON SKIN: Wash with plenty of soap and water.</w:t>
              <w:br/>
              <w:t>P333+P313 - If skin irritation or rash occurs: Get medical advice/attention.</w:t>
              <w:br/>
              <w:t>Dispose of contents/container in ... (... in accordance with local/regional/national or internation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usk. Vanilla. Powdere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6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s île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s île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LIQU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LIQU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s île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s île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3/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F9CF73A-7C21-4494-B895-68C1842B60C6}"/>
</file>

<file path=customXml/itemProps3.xml><?xml version="1.0" encoding="utf-8"?>
<ds:datastoreItem xmlns:ds="http://schemas.openxmlformats.org/officeDocument/2006/customXml" ds:itemID="{3DC67A40-8C4A-4DD5-962A-82389EC0B04D}"/>
</file>

<file path=customXml/itemProps4.xml><?xml version="1.0" encoding="utf-8"?>
<ds:datastoreItem xmlns:ds="http://schemas.openxmlformats.org/officeDocument/2006/customXml" ds:itemID="{F3E2D015-8038-4778-BE3C-A29B51BA1F97}"/>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